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4AD08" w14:textId="54C2AF07" w:rsidR="006868BE" w:rsidRPr="00557CA1" w:rsidRDefault="00557CA1" w:rsidP="00B12BF6">
      <w:pPr>
        <w:rPr>
          <w:rFonts w:ascii="Arial Black" w:hAnsi="Arial Black"/>
          <w:sz w:val="36"/>
          <w:szCs w:val="36"/>
        </w:rPr>
      </w:pPr>
      <w:r w:rsidRPr="00557CA1">
        <w:rPr>
          <w:rFonts w:ascii="Arial Black" w:hAnsi="Arial Black"/>
          <w:sz w:val="36"/>
          <w:szCs w:val="36"/>
        </w:rPr>
        <w:t xml:space="preserve">CHEER </w:t>
      </w:r>
      <w:r w:rsidR="00B12BF6" w:rsidRPr="00557CA1">
        <w:rPr>
          <w:rFonts w:ascii="Arial Black" w:hAnsi="Arial Black"/>
          <w:sz w:val="36"/>
          <w:szCs w:val="36"/>
        </w:rPr>
        <w:t>Community Service Verification Form</w:t>
      </w:r>
    </w:p>
    <w:p w14:paraId="1992DFAF" w14:textId="499C803E" w:rsidR="00C05BD1" w:rsidRDefault="00B12BF6" w:rsidP="00B12BF6">
      <w:pPr>
        <w:rPr>
          <w:rFonts w:ascii="Arial" w:hAnsi="Arial" w:cs="Arial"/>
          <w:b/>
          <w:bCs/>
          <w:sz w:val="24"/>
          <w:szCs w:val="24"/>
        </w:rPr>
      </w:pPr>
      <w:r w:rsidRPr="00B12BF6">
        <w:rPr>
          <w:rFonts w:ascii="Arial" w:hAnsi="Arial" w:cs="Arial"/>
          <w:b/>
          <w:bCs/>
          <w:sz w:val="24"/>
          <w:szCs w:val="24"/>
        </w:rPr>
        <w:t>T</w:t>
      </w:r>
      <w:r w:rsidR="00C05BD1">
        <w:rPr>
          <w:rFonts w:ascii="Arial" w:hAnsi="Arial" w:cs="Arial"/>
          <w:b/>
          <w:bCs/>
          <w:sz w:val="24"/>
          <w:szCs w:val="24"/>
        </w:rPr>
        <w:t>h</w:t>
      </w:r>
      <w:r w:rsidR="0077512D">
        <w:rPr>
          <w:rFonts w:ascii="Arial" w:hAnsi="Arial" w:cs="Arial"/>
          <w:b/>
          <w:bCs/>
          <w:sz w:val="24"/>
          <w:szCs w:val="24"/>
        </w:rPr>
        <w:t>is</w:t>
      </w:r>
      <w:r w:rsidR="00C05BD1">
        <w:rPr>
          <w:rFonts w:ascii="Arial" w:hAnsi="Arial" w:cs="Arial"/>
          <w:b/>
          <w:bCs/>
          <w:sz w:val="24"/>
          <w:szCs w:val="24"/>
        </w:rPr>
        <w:t xml:space="preserve"> form</w:t>
      </w:r>
      <w:r w:rsidRPr="00B12BF6">
        <w:rPr>
          <w:rFonts w:ascii="Arial" w:hAnsi="Arial" w:cs="Arial"/>
          <w:b/>
          <w:bCs/>
          <w:sz w:val="24"/>
          <w:szCs w:val="24"/>
        </w:rPr>
        <w:t xml:space="preserve"> is to verify that the student named below has completed volunteer community service for a non-profit organization.</w:t>
      </w:r>
    </w:p>
    <w:p w14:paraId="24D06353" w14:textId="632F2A11" w:rsidR="00C05BD1" w:rsidRDefault="00C05BD1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Name ________</w:t>
      </w:r>
      <w:r w:rsidR="00FA1536">
        <w:rPr>
          <w:rFonts w:ascii="Arial" w:hAnsi="Arial" w:cs="Arial"/>
          <w:b/>
          <w:bCs/>
          <w:sz w:val="24"/>
          <w:szCs w:val="24"/>
        </w:rPr>
        <w:t>_______</w:t>
      </w:r>
      <w:r w:rsidR="00A4065E">
        <w:rPr>
          <w:rFonts w:ascii="Arial" w:hAnsi="Arial" w:cs="Arial"/>
          <w:b/>
          <w:bCs/>
          <w:sz w:val="24"/>
          <w:szCs w:val="24"/>
        </w:rPr>
        <w:t xml:space="preserve"> </w:t>
      </w:r>
      <w:r w:rsidR="00FA1536">
        <w:rPr>
          <w:rFonts w:ascii="Arial" w:hAnsi="Arial" w:cs="Arial"/>
          <w:b/>
          <w:bCs/>
          <w:sz w:val="24"/>
          <w:szCs w:val="24"/>
        </w:rPr>
        <w:t xml:space="preserve">    </w:t>
      </w:r>
      <w:r>
        <w:rPr>
          <w:rFonts w:ascii="Arial" w:hAnsi="Arial" w:cs="Arial"/>
          <w:b/>
          <w:bCs/>
          <w:sz w:val="24"/>
          <w:szCs w:val="24"/>
        </w:rPr>
        <w:t>Age ____</w:t>
      </w:r>
      <w:r w:rsidR="00FA1536">
        <w:rPr>
          <w:rFonts w:ascii="Arial" w:hAnsi="Arial" w:cs="Arial"/>
          <w:b/>
          <w:bCs/>
          <w:sz w:val="24"/>
          <w:szCs w:val="24"/>
        </w:rPr>
        <w:t xml:space="preserve">    Apply for Group or Family? ______</w:t>
      </w:r>
    </w:p>
    <w:p w14:paraId="1F901453" w14:textId="06EE3D5C" w:rsidR="00C05BD1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170"/>
        <w:gridCol w:w="6283"/>
        <w:gridCol w:w="912"/>
      </w:tblGrid>
      <w:tr w:rsidR="00C05BD1" w14:paraId="3C4292BD" w14:textId="77777777" w:rsidTr="00F23F1B">
        <w:trPr>
          <w:trHeight w:val="432"/>
        </w:trPr>
        <w:tc>
          <w:tcPr>
            <w:tcW w:w="985" w:type="dxa"/>
          </w:tcPr>
          <w:p w14:paraId="4EDE3564" w14:textId="03F83044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170" w:type="dxa"/>
          </w:tcPr>
          <w:p w14:paraId="3DB3099B" w14:textId="34836319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283" w:type="dxa"/>
          </w:tcPr>
          <w:p w14:paraId="188455B4" w14:textId="453C19C5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scription of Service Provided</w:t>
            </w:r>
          </w:p>
        </w:tc>
        <w:tc>
          <w:tcPr>
            <w:tcW w:w="912" w:type="dxa"/>
          </w:tcPr>
          <w:p w14:paraId="27D89E6D" w14:textId="50EECED3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urs</w:t>
            </w:r>
          </w:p>
        </w:tc>
      </w:tr>
      <w:tr w:rsidR="00C05BD1" w14:paraId="607D2522" w14:textId="77777777" w:rsidTr="00F23F1B">
        <w:trPr>
          <w:trHeight w:val="432"/>
        </w:trPr>
        <w:tc>
          <w:tcPr>
            <w:tcW w:w="985" w:type="dxa"/>
          </w:tcPr>
          <w:p w14:paraId="61044003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B18ADBF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7CCE5F7C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143215DB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3FECA8ED" w14:textId="77777777" w:rsidTr="00F23F1B">
        <w:trPr>
          <w:trHeight w:val="432"/>
        </w:trPr>
        <w:tc>
          <w:tcPr>
            <w:tcW w:w="985" w:type="dxa"/>
          </w:tcPr>
          <w:p w14:paraId="3B8EC1BD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EAB42D4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3B2FB0AF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2F99F22E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1F03D837" w14:textId="77777777" w:rsidTr="00F23F1B">
        <w:trPr>
          <w:trHeight w:val="432"/>
        </w:trPr>
        <w:tc>
          <w:tcPr>
            <w:tcW w:w="985" w:type="dxa"/>
          </w:tcPr>
          <w:p w14:paraId="7A9DADDA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E236F32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006D9354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06B9BFE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57DB1770" w14:textId="77777777" w:rsidTr="00F23F1B">
        <w:trPr>
          <w:trHeight w:val="432"/>
        </w:trPr>
        <w:tc>
          <w:tcPr>
            <w:tcW w:w="985" w:type="dxa"/>
          </w:tcPr>
          <w:p w14:paraId="5BB5D1C3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693D1661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679080B2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2DA6175D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35A1A321" w14:textId="77777777" w:rsidTr="00F23F1B">
        <w:trPr>
          <w:trHeight w:val="432"/>
        </w:trPr>
        <w:tc>
          <w:tcPr>
            <w:tcW w:w="985" w:type="dxa"/>
          </w:tcPr>
          <w:p w14:paraId="60945D9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36D780B0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0470AC12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7185D0A1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5779A475" w14:textId="77777777" w:rsidTr="00F23F1B">
        <w:trPr>
          <w:trHeight w:val="432"/>
        </w:trPr>
        <w:tc>
          <w:tcPr>
            <w:tcW w:w="985" w:type="dxa"/>
          </w:tcPr>
          <w:p w14:paraId="3C067A7E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F961840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1C2D3F5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0EE3E29F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7C73C02C" w14:textId="77777777" w:rsidTr="00F23F1B">
        <w:trPr>
          <w:trHeight w:val="432"/>
        </w:trPr>
        <w:tc>
          <w:tcPr>
            <w:tcW w:w="985" w:type="dxa"/>
          </w:tcPr>
          <w:p w14:paraId="1FAA34CA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FB7E45A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2CC028AA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62E4BEAC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255EC8A9" w14:textId="77777777" w:rsidTr="00F23F1B">
        <w:trPr>
          <w:trHeight w:val="432"/>
        </w:trPr>
        <w:tc>
          <w:tcPr>
            <w:tcW w:w="985" w:type="dxa"/>
          </w:tcPr>
          <w:p w14:paraId="7FA04334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23F1F65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0AA44920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5B960586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7CDAD1B7" w14:textId="77777777" w:rsidTr="00F23F1B">
        <w:trPr>
          <w:trHeight w:val="432"/>
        </w:trPr>
        <w:tc>
          <w:tcPr>
            <w:tcW w:w="985" w:type="dxa"/>
          </w:tcPr>
          <w:p w14:paraId="4044D336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B6793F6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3FA419F0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1583D04D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69024374" w14:textId="77777777" w:rsidTr="00F23F1B">
        <w:trPr>
          <w:trHeight w:val="432"/>
        </w:trPr>
        <w:tc>
          <w:tcPr>
            <w:tcW w:w="985" w:type="dxa"/>
          </w:tcPr>
          <w:p w14:paraId="70A70D45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53B4F811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609D8282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15A4A95E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1E6B471F" w14:textId="77777777" w:rsidTr="00F23F1B">
        <w:trPr>
          <w:trHeight w:val="432"/>
        </w:trPr>
        <w:tc>
          <w:tcPr>
            <w:tcW w:w="985" w:type="dxa"/>
          </w:tcPr>
          <w:p w14:paraId="16E29DD9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0ECE461B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1A643D19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12889FE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247CE284" w14:textId="77777777" w:rsidTr="00F23F1B">
        <w:trPr>
          <w:trHeight w:val="432"/>
        </w:trPr>
        <w:tc>
          <w:tcPr>
            <w:tcW w:w="985" w:type="dxa"/>
          </w:tcPr>
          <w:p w14:paraId="03806B50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70A198E7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0273C2A5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2DFED6A2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050FB562" w14:textId="77777777" w:rsidTr="00F23F1B">
        <w:trPr>
          <w:trHeight w:val="432"/>
        </w:trPr>
        <w:tc>
          <w:tcPr>
            <w:tcW w:w="985" w:type="dxa"/>
          </w:tcPr>
          <w:p w14:paraId="660AAE61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2D0A391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591FD3D5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350E6A45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CA1" w14:paraId="6B2595B2" w14:textId="77777777" w:rsidTr="00F23F1B">
        <w:trPr>
          <w:trHeight w:val="432"/>
        </w:trPr>
        <w:tc>
          <w:tcPr>
            <w:tcW w:w="985" w:type="dxa"/>
          </w:tcPr>
          <w:p w14:paraId="46AE1BAF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2068F36D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754F50D2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7EDC7947" w14:textId="77777777" w:rsidR="00557CA1" w:rsidRDefault="00557CA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218CF22C" w14:textId="77777777" w:rsidTr="00F23F1B">
        <w:trPr>
          <w:trHeight w:val="432"/>
        </w:trPr>
        <w:tc>
          <w:tcPr>
            <w:tcW w:w="985" w:type="dxa"/>
          </w:tcPr>
          <w:p w14:paraId="149440D0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687292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5A42A2D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496E24F7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74ACE86B" w14:textId="77777777" w:rsidTr="00F23F1B">
        <w:trPr>
          <w:trHeight w:val="432"/>
        </w:trPr>
        <w:tc>
          <w:tcPr>
            <w:tcW w:w="985" w:type="dxa"/>
          </w:tcPr>
          <w:p w14:paraId="37333EAD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43F851A2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28608513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912" w:type="dxa"/>
          </w:tcPr>
          <w:p w14:paraId="19DDFFD9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05BD1" w14:paraId="72570DF8" w14:textId="77777777" w:rsidTr="00F23F1B">
        <w:trPr>
          <w:trHeight w:val="432"/>
        </w:trPr>
        <w:tc>
          <w:tcPr>
            <w:tcW w:w="985" w:type="dxa"/>
          </w:tcPr>
          <w:p w14:paraId="285D40BE" w14:textId="6503B680" w:rsidR="00C05BD1" w:rsidRDefault="00C05BD1" w:rsidP="00C05BD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170" w:type="dxa"/>
          </w:tcPr>
          <w:p w14:paraId="1C8973D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283" w:type="dxa"/>
          </w:tcPr>
          <w:p w14:paraId="602DEF7F" w14:textId="4B6FBA5B" w:rsidR="00C05BD1" w:rsidRDefault="00CC1D88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                                                                   </w:t>
            </w:r>
            <w:r w:rsidR="00557CA1">
              <w:rPr>
                <w:rFonts w:ascii="Arial" w:hAnsi="Arial" w:cs="Arial"/>
                <w:b/>
                <w:bCs/>
                <w:sz w:val="24"/>
                <w:szCs w:val="24"/>
              </w:rPr>
              <w:t>Total Hours</w:t>
            </w:r>
          </w:p>
        </w:tc>
        <w:tc>
          <w:tcPr>
            <w:tcW w:w="912" w:type="dxa"/>
          </w:tcPr>
          <w:p w14:paraId="5D49C6A8" w14:textId="77777777" w:rsidR="00C05BD1" w:rsidRDefault="00C05BD1" w:rsidP="00B12B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27C1CA84" w14:textId="6B5397E5" w:rsidR="00C05BD1" w:rsidRDefault="00C05BD1" w:rsidP="00B12BF6">
      <w:pPr>
        <w:rPr>
          <w:rFonts w:ascii="Arial" w:hAnsi="Arial" w:cs="Arial"/>
          <w:b/>
          <w:bCs/>
          <w:sz w:val="24"/>
          <w:szCs w:val="24"/>
        </w:rPr>
      </w:pPr>
    </w:p>
    <w:p w14:paraId="3BA07160" w14:textId="77777777" w:rsidR="00F56B7D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Name of Organization Representative ______________Title/Position______________   </w:t>
      </w:r>
    </w:p>
    <w:p w14:paraId="5C556F9B" w14:textId="73838C7E" w:rsidR="00A4065E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gnature __________________________    </w:t>
      </w:r>
      <w:r w:rsidR="00F56B7D">
        <w:rPr>
          <w:rFonts w:ascii="Arial" w:hAnsi="Arial" w:cs="Arial"/>
          <w:b/>
          <w:bCs/>
          <w:sz w:val="24"/>
          <w:szCs w:val="24"/>
        </w:rPr>
        <w:t>Email _____________________________</w:t>
      </w:r>
      <w:r>
        <w:rPr>
          <w:rFonts w:ascii="Arial" w:hAnsi="Arial" w:cs="Arial"/>
          <w:b/>
          <w:bCs/>
          <w:sz w:val="24"/>
          <w:szCs w:val="24"/>
        </w:rPr>
        <w:t xml:space="preserve">               </w:t>
      </w:r>
    </w:p>
    <w:p w14:paraId="0FF43CD8" w14:textId="18B1B5E3" w:rsidR="00A4065E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rganization______________________________</w:t>
      </w:r>
      <w:r w:rsidRPr="00A4065E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  Date_______________________</w:t>
      </w:r>
      <w:r w:rsidR="00F56B7D">
        <w:rPr>
          <w:rFonts w:ascii="Arial" w:hAnsi="Arial" w:cs="Arial"/>
          <w:b/>
          <w:bCs/>
          <w:sz w:val="24"/>
          <w:szCs w:val="24"/>
        </w:rPr>
        <w:t>_</w:t>
      </w:r>
    </w:p>
    <w:p w14:paraId="696BEEE0" w14:textId="4A4EDEE3" w:rsidR="00A4065E" w:rsidRDefault="00A4065E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tudent Signature _________________________</w:t>
      </w:r>
      <w:r w:rsidR="00F23F1B">
        <w:rPr>
          <w:rFonts w:ascii="Arial" w:hAnsi="Arial" w:cs="Arial"/>
          <w:b/>
          <w:bCs/>
          <w:sz w:val="24"/>
          <w:szCs w:val="24"/>
        </w:rPr>
        <w:t xml:space="preserve">   Date _______________________</w:t>
      </w:r>
    </w:p>
    <w:p w14:paraId="496ADE64" w14:textId="7DBB7B64" w:rsidR="008053D8" w:rsidRPr="00B12BF6" w:rsidRDefault="00804ABF" w:rsidP="00B12BF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We</w:t>
      </w:r>
      <w:r w:rsidR="004B5C2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thank you for </w:t>
      </w:r>
      <w:r w:rsidR="008053D8">
        <w:rPr>
          <w:rFonts w:ascii="Arial" w:hAnsi="Arial" w:cs="Arial"/>
          <w:b/>
          <w:bCs/>
          <w:sz w:val="24"/>
          <w:szCs w:val="24"/>
        </w:rPr>
        <w:t>providing volunteer opportunit</w:t>
      </w:r>
      <w:r w:rsidR="00F268A3">
        <w:rPr>
          <w:rFonts w:ascii="Arial" w:hAnsi="Arial" w:cs="Arial"/>
          <w:b/>
          <w:bCs/>
          <w:sz w:val="24"/>
          <w:szCs w:val="24"/>
        </w:rPr>
        <w:t>ies</w:t>
      </w:r>
      <w:r w:rsidR="008053D8">
        <w:rPr>
          <w:rFonts w:ascii="Arial" w:hAnsi="Arial" w:cs="Arial"/>
          <w:b/>
          <w:bCs/>
          <w:sz w:val="24"/>
          <w:szCs w:val="24"/>
        </w:rPr>
        <w:t xml:space="preserve"> to our students!</w:t>
      </w:r>
    </w:p>
    <w:sectPr w:rsidR="008053D8" w:rsidRPr="00B12BF6" w:rsidSect="00557C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346" w:right="1008" w:bottom="34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47FBF2" w14:textId="77777777" w:rsidR="007C36FA" w:rsidRDefault="007C36FA" w:rsidP="00730045">
      <w:pPr>
        <w:spacing w:after="0" w:line="240" w:lineRule="auto"/>
      </w:pPr>
      <w:r>
        <w:separator/>
      </w:r>
    </w:p>
  </w:endnote>
  <w:endnote w:type="continuationSeparator" w:id="0">
    <w:p w14:paraId="04B4C7AF" w14:textId="77777777" w:rsidR="007C36FA" w:rsidRDefault="007C36FA" w:rsidP="00730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75A90" w14:textId="77777777" w:rsidR="000F0604" w:rsidRDefault="000F06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05778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594A5" w14:textId="544B9692" w:rsidR="0059685A" w:rsidRDefault="007C36FA">
        <w:pPr>
          <w:pStyle w:val="Footer"/>
        </w:pPr>
      </w:p>
    </w:sdtContent>
  </w:sdt>
  <w:p w14:paraId="10017408" w14:textId="77777777" w:rsidR="00730045" w:rsidRDefault="007300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00AAE" w14:textId="3B30CB2F" w:rsidR="007D24A2" w:rsidRPr="000F0604" w:rsidRDefault="00557CA1" w:rsidP="00557CA1">
    <w:pPr>
      <w:pStyle w:val="Heading2"/>
      <w:rPr>
        <w:sz w:val="20"/>
        <w:szCs w:val="20"/>
      </w:rPr>
    </w:pPr>
    <w:r>
      <w:rPr>
        <w:sz w:val="20"/>
        <w:szCs w:val="20"/>
      </w:rPr>
      <w:t>A COMMUNITY FOR HOLISTIC EDUCATION AND EMPOWERMENT OF CIVIC RESPONSIBILITY</w:t>
    </w:r>
  </w:p>
  <w:p w14:paraId="0A9DE195" w14:textId="3743869D" w:rsidR="008053D8" w:rsidRDefault="008053D8" w:rsidP="00F6711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56B318" w14:textId="77777777" w:rsidR="007C36FA" w:rsidRDefault="007C36FA" w:rsidP="00730045">
      <w:pPr>
        <w:spacing w:after="0" w:line="240" w:lineRule="auto"/>
      </w:pPr>
      <w:r>
        <w:separator/>
      </w:r>
    </w:p>
  </w:footnote>
  <w:footnote w:type="continuationSeparator" w:id="0">
    <w:p w14:paraId="06801AC2" w14:textId="77777777" w:rsidR="007C36FA" w:rsidRDefault="007C36FA" w:rsidP="00730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C5027" w14:textId="77777777" w:rsidR="000F0604" w:rsidRDefault="000F06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E42860" w14:textId="77777777" w:rsidR="000F0604" w:rsidRDefault="000F06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5B50" w14:textId="5F4CBDBB" w:rsidR="00730045" w:rsidRPr="00557CA1" w:rsidRDefault="00730045" w:rsidP="00557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BD630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4C03A9D"/>
    <w:multiLevelType w:val="multilevel"/>
    <w:tmpl w:val="D4C6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E73CC"/>
    <w:multiLevelType w:val="multilevel"/>
    <w:tmpl w:val="37BA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587769"/>
    <w:multiLevelType w:val="multilevel"/>
    <w:tmpl w:val="B0A4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zQxMzQxNLQwNjVQ0lEKTi0uzszPAykwNKoFABZeod8tAAAA"/>
  </w:docVars>
  <w:rsids>
    <w:rsidRoot w:val="00730045"/>
    <w:rsid w:val="00007C5A"/>
    <w:rsid w:val="000B4398"/>
    <w:rsid w:val="000F0604"/>
    <w:rsid w:val="000F7C18"/>
    <w:rsid w:val="00104DB8"/>
    <w:rsid w:val="001E0B71"/>
    <w:rsid w:val="00244EAF"/>
    <w:rsid w:val="00274C31"/>
    <w:rsid w:val="002864ED"/>
    <w:rsid w:val="002A5536"/>
    <w:rsid w:val="00381B01"/>
    <w:rsid w:val="003F5370"/>
    <w:rsid w:val="004B5C2B"/>
    <w:rsid w:val="004B7CAF"/>
    <w:rsid w:val="00515998"/>
    <w:rsid w:val="0054558B"/>
    <w:rsid w:val="00557CA1"/>
    <w:rsid w:val="00570C08"/>
    <w:rsid w:val="0059685A"/>
    <w:rsid w:val="005C64DF"/>
    <w:rsid w:val="00614CA8"/>
    <w:rsid w:val="006868BE"/>
    <w:rsid w:val="006B4B6B"/>
    <w:rsid w:val="00730045"/>
    <w:rsid w:val="00752163"/>
    <w:rsid w:val="0077512D"/>
    <w:rsid w:val="007B0DB9"/>
    <w:rsid w:val="007C36FA"/>
    <w:rsid w:val="007D24A2"/>
    <w:rsid w:val="00804ABF"/>
    <w:rsid w:val="008053D8"/>
    <w:rsid w:val="00847130"/>
    <w:rsid w:val="00887E8C"/>
    <w:rsid w:val="009146CB"/>
    <w:rsid w:val="00936526"/>
    <w:rsid w:val="00A4065E"/>
    <w:rsid w:val="00A84F48"/>
    <w:rsid w:val="00AD2923"/>
    <w:rsid w:val="00AF2A40"/>
    <w:rsid w:val="00B12BF6"/>
    <w:rsid w:val="00B27F72"/>
    <w:rsid w:val="00C00FBF"/>
    <w:rsid w:val="00C05BD1"/>
    <w:rsid w:val="00CC1D88"/>
    <w:rsid w:val="00DB7CFB"/>
    <w:rsid w:val="00DC1C05"/>
    <w:rsid w:val="00E434CA"/>
    <w:rsid w:val="00F23F1B"/>
    <w:rsid w:val="00F268A3"/>
    <w:rsid w:val="00F56B7D"/>
    <w:rsid w:val="00F67114"/>
    <w:rsid w:val="00FA1536"/>
    <w:rsid w:val="00FE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FED5"/>
  <w15:chartTrackingRefBased/>
  <w15:docId w15:val="{DC4231F9-3BE2-41E6-BB3E-1FCF23EA0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0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04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30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00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045"/>
  </w:style>
  <w:style w:type="paragraph" w:styleId="Footer">
    <w:name w:val="footer"/>
    <w:basedOn w:val="Normal"/>
    <w:link w:val="FooterChar"/>
    <w:uiPriority w:val="99"/>
    <w:unhideWhenUsed/>
    <w:rsid w:val="00730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045"/>
  </w:style>
  <w:style w:type="table" w:styleId="TableGrid">
    <w:name w:val="Table Grid"/>
    <w:basedOn w:val="TableNormal"/>
    <w:uiPriority w:val="39"/>
    <w:rsid w:val="00C05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BF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F67114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0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Zhu</dc:creator>
  <cp:keywords/>
  <dc:description/>
  <cp:lastModifiedBy>Richard Zhu</cp:lastModifiedBy>
  <cp:revision>2</cp:revision>
  <cp:lastPrinted>2019-09-14T08:37:00Z</cp:lastPrinted>
  <dcterms:created xsi:type="dcterms:W3CDTF">2020-12-30T02:43:00Z</dcterms:created>
  <dcterms:modified xsi:type="dcterms:W3CDTF">2020-12-30T02:43:00Z</dcterms:modified>
</cp:coreProperties>
</file>